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ae16fc480f7fd38d3dd1c883dc1801dc4630d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9. Уведомление сособственника о продаже доли в праве собственн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fca91c52a090e90b992facea934b8acdcf9b15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УВЕДОМЛЕНИЕ СОСОБСТВЕННИКА О ПРОДАЖЕ ДОЛИ В ПРАВЕ СОБСТВЕНН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обственнику предлагается приобрести долю за 8 400 000 руб. на тех же условиях, что и третьему лицу. Уведомление содержит цену, порядок расчета, срок и место сделки. Доказательства доставки сохраняются для нотариуса и возможного судебного спор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250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